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Style1"/>
        <w:tblpPr w:leftFromText="180" w:rightFromText="180" w:horzAnchor="page" w:tblpXSpec="center" w:tblpY="1450"/>
        <w:tblW w:w="10065" w:type="dxa"/>
        <w:tblLayout w:type="fixed"/>
        <w:tblCellMar>
          <w:top w:w="113" w:type="dxa"/>
        </w:tblCellMar>
        <w:tblLook w:val="04A0" w:firstRow="1" w:lastRow="0" w:firstColumn="1" w:lastColumn="0" w:noHBand="0" w:noVBand="1"/>
      </w:tblPr>
      <w:tblGrid>
        <w:gridCol w:w="2095"/>
        <w:gridCol w:w="2096"/>
        <w:gridCol w:w="1333"/>
        <w:gridCol w:w="3548"/>
        <w:gridCol w:w="993"/>
      </w:tblGrid>
      <w:tr w:rsidR="009A1578" w14:paraId="1EE60537" w14:textId="77777777" w:rsidTr="006F53C0">
        <w:trPr>
          <w:trHeight w:val="841"/>
        </w:trPr>
        <w:tc>
          <w:tcPr>
            <w:tcW w:w="10065" w:type="dxa"/>
            <w:gridSpan w:val="5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A17BC" w14:paraId="0B6C05DA" w14:textId="77777777" w:rsidTr="006F53C0">
        <w:trPr>
          <w:trHeight w:val="479"/>
        </w:trPr>
        <w:tc>
          <w:tcPr>
            <w:tcW w:w="4191" w:type="dxa"/>
            <w:gridSpan w:val="2"/>
          </w:tcPr>
          <w:p w14:paraId="6B7AC5B4" w14:textId="5312088A" w:rsidR="00DE3CA3" w:rsidRPr="009A1578" w:rsidRDefault="006F53C0" w:rsidP="00DE3CA3">
            <w:pPr>
              <w:rPr>
                <w:rFonts w:ascii="Arial" w:hAnsi="Arial" w:cs="Arial"/>
                <w:sz w:val="28"/>
              </w:rPr>
            </w:pPr>
            <w:r w:rsidRPr="006F53C0">
              <w:rPr>
                <w:rFonts w:ascii="Arial" w:hAnsi="Arial" w:cs="Arial"/>
                <w:sz w:val="28"/>
              </w:rPr>
              <w:t>Battered fish</w:t>
            </w:r>
          </w:p>
          <w:p w14:paraId="7962D0BA" w14:textId="72B247EE" w:rsidR="00DE3CA3" w:rsidRPr="009A1578" w:rsidRDefault="00F5061B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C0">
              <w:rPr>
                <w:rFonts w:ascii="Arial" w:hAnsi="Arial" w:cs="Arial"/>
                <w:color w:val="538135" w:themeColor="accent6" w:themeShade="BF"/>
              </w:rPr>
              <w:t>1,520</w:t>
            </w:r>
            <w:r w:rsidR="006F53FD">
              <w:rPr>
                <w:rFonts w:ascii="Arial" w:hAnsi="Arial" w:cs="Arial"/>
                <w:color w:val="538135" w:themeColor="accent6" w:themeShade="BF"/>
              </w:rPr>
              <w:t>kJ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 w:rsidR="006F53C0">
              <w:rPr>
                <w:rFonts w:ascii="Arial" w:hAnsi="Arial" w:cs="Arial"/>
                <w:color w:val="538135" w:themeColor="accent6" w:themeShade="BF"/>
              </w:rPr>
              <w:t>364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333" w:type="dxa"/>
          </w:tcPr>
          <w:p w14:paraId="5EEE6B8A" w14:textId="65D34714" w:rsidR="006F53FD" w:rsidRPr="009A1578" w:rsidRDefault="006F53C0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48" w:type="dxa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3" w:type="dxa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6F53C0" w14:paraId="763AEBC1" w14:textId="77777777" w:rsidTr="006F53C0">
        <w:trPr>
          <w:trHeight w:val="479"/>
        </w:trPr>
        <w:tc>
          <w:tcPr>
            <w:tcW w:w="4191" w:type="dxa"/>
            <w:gridSpan w:val="2"/>
          </w:tcPr>
          <w:p w14:paraId="748E6899" w14:textId="62683919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icken and Leek Pie</w:t>
            </w:r>
          </w:p>
          <w:p w14:paraId="4A29294D" w14:textId="182902CE" w:rsidR="006F53C0" w:rsidRPr="006023A8" w:rsidRDefault="006F53C0" w:rsidP="006023A8">
            <w:pPr>
              <w:rPr>
                <w:rFonts w:ascii="Arial" w:hAnsi="Arial" w:cs="Arial"/>
              </w:rPr>
            </w:pPr>
            <w:r w:rsidRPr="006023A8">
              <w:rPr>
                <w:rFonts w:ascii="Arial" w:hAnsi="Arial" w:cs="Arial"/>
                <w:color w:val="70AD47" w:themeColor="accent6"/>
              </w:rPr>
              <w:t xml:space="preserve">     </w:t>
            </w:r>
            <w:r w:rsidR="006023A8" w:rsidRPr="006023A8">
              <w:rPr>
                <w:rFonts w:ascii="Arial" w:hAnsi="Arial" w:cs="Arial"/>
                <w:b/>
                <w:bCs/>
                <w:color w:val="70AD47" w:themeColor="accent6"/>
                <w:shd w:val="clear" w:color="auto" w:fill="FFFFFF"/>
              </w:rPr>
              <w:t>1,497</w:t>
            </w:r>
            <w:r w:rsidR="006023A8" w:rsidRPr="006023A8">
              <w:rPr>
                <w:rStyle w:val="ri-units"/>
                <w:rFonts w:ascii="Arial" w:hAnsi="Arial" w:cs="Arial"/>
                <w:color w:val="70AD47" w:themeColor="accent6"/>
                <w:shd w:val="clear" w:color="auto" w:fill="FFFFFF"/>
              </w:rPr>
              <w:t xml:space="preserve">kJ </w:t>
            </w:r>
            <w:r w:rsidR="006023A8" w:rsidRPr="006023A8">
              <w:rPr>
                <w:rFonts w:ascii="Arial" w:hAnsi="Arial" w:cs="Arial"/>
                <w:b/>
                <w:bCs/>
                <w:color w:val="70AD47" w:themeColor="accent6"/>
                <w:shd w:val="clear" w:color="auto" w:fill="FFFFFF"/>
              </w:rPr>
              <w:t>356</w:t>
            </w:r>
            <w:r w:rsidR="006023A8" w:rsidRPr="006023A8">
              <w:rPr>
                <w:rStyle w:val="ri-units"/>
                <w:rFonts w:ascii="Arial" w:hAnsi="Arial" w:cs="Arial"/>
                <w:color w:val="70AD47" w:themeColor="accent6"/>
                <w:shd w:val="clear" w:color="auto" w:fill="FFFFFF"/>
              </w:rPr>
              <w:t>kcal</w:t>
            </w:r>
          </w:p>
        </w:tc>
        <w:tc>
          <w:tcPr>
            <w:tcW w:w="1333" w:type="dxa"/>
          </w:tcPr>
          <w:p w14:paraId="28225627" w14:textId="4DC474D4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48" w:type="dxa"/>
          </w:tcPr>
          <w:p w14:paraId="6F5811BC" w14:textId="36AE44D5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02CAD438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023A8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3" w:type="dxa"/>
          </w:tcPr>
          <w:p w14:paraId="38A6E8BA" w14:textId="3C51C6E3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6F53C0" w14:paraId="0D3E2775" w14:textId="77777777" w:rsidTr="006F53C0">
        <w:trPr>
          <w:trHeight w:val="461"/>
        </w:trPr>
        <w:tc>
          <w:tcPr>
            <w:tcW w:w="4191" w:type="dxa"/>
            <w:gridSpan w:val="2"/>
          </w:tcPr>
          <w:p w14:paraId="4146D5FE" w14:textId="11C076D7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Faggots in Gravy</w:t>
            </w:r>
          </w:p>
          <w:p w14:paraId="4D733031" w14:textId="457A7D57" w:rsidR="006F53C0" w:rsidRPr="006023A8" w:rsidRDefault="006F53C0" w:rsidP="006023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023A8" w:rsidRPr="006023A8">
              <w:rPr>
                <w:rFonts w:ascii="Arial" w:hAnsi="Arial" w:cs="Arial"/>
                <w:b/>
                <w:bCs/>
                <w:color w:val="FF0000"/>
                <w:shd w:val="clear" w:color="auto" w:fill="FFFFFF"/>
              </w:rPr>
              <w:t>2,571</w:t>
            </w:r>
            <w:r w:rsidR="006023A8" w:rsidRPr="006023A8">
              <w:rPr>
                <w:rStyle w:val="ri-units"/>
                <w:rFonts w:ascii="Arial" w:hAnsi="Arial" w:cs="Arial"/>
                <w:color w:val="FF0000"/>
                <w:shd w:val="clear" w:color="auto" w:fill="FFFFFF"/>
              </w:rPr>
              <w:t xml:space="preserve">kJ </w:t>
            </w:r>
            <w:r w:rsidR="006023A8" w:rsidRPr="006023A8">
              <w:rPr>
                <w:rFonts w:ascii="Arial" w:hAnsi="Arial" w:cs="Arial"/>
                <w:b/>
                <w:bCs/>
                <w:color w:val="FF0000"/>
                <w:shd w:val="clear" w:color="auto" w:fill="FFFFFF"/>
              </w:rPr>
              <w:t>614</w:t>
            </w:r>
            <w:r w:rsidR="006023A8" w:rsidRPr="006023A8">
              <w:rPr>
                <w:rStyle w:val="ri-units"/>
                <w:rFonts w:ascii="Arial" w:hAnsi="Arial" w:cs="Arial"/>
                <w:color w:val="FF0000"/>
                <w:shd w:val="clear" w:color="auto" w:fill="FFFFFF"/>
              </w:rPr>
              <w:t>kcal</w:t>
            </w:r>
          </w:p>
        </w:tc>
        <w:tc>
          <w:tcPr>
            <w:tcW w:w="1333" w:type="dxa"/>
          </w:tcPr>
          <w:p w14:paraId="570CA2FD" w14:textId="05DAAB8B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48" w:type="dxa"/>
          </w:tcPr>
          <w:p w14:paraId="7D910386" w14:textId="77777777" w:rsidR="006F53C0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3" w:type="dxa"/>
          </w:tcPr>
          <w:p w14:paraId="1064FCAD" w14:textId="7E4AAC49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45</w:t>
            </w:r>
          </w:p>
        </w:tc>
      </w:tr>
      <w:tr w:rsidR="006F53C0" w14:paraId="19EAF4EE" w14:textId="77777777" w:rsidTr="006F53C0">
        <w:trPr>
          <w:trHeight w:val="479"/>
        </w:trPr>
        <w:tc>
          <w:tcPr>
            <w:tcW w:w="4191" w:type="dxa"/>
            <w:gridSpan w:val="2"/>
          </w:tcPr>
          <w:p w14:paraId="476D1126" w14:textId="1EE33E94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Vegan Meatballs in Sweet Chilli</w:t>
            </w:r>
          </w:p>
          <w:p w14:paraId="1F8501A3" w14:textId="77777777" w:rsidR="006F53C0" w:rsidRDefault="006F53C0" w:rsidP="006F53C0">
            <w:pPr>
              <w:rPr>
                <w:rFonts w:ascii="Arial" w:hAnsi="Arial" w:cs="Arial"/>
                <w:color w:val="538135" w:themeColor="accent6" w:themeShade="BF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2,228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52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8kcal</w:t>
            </w:r>
          </w:p>
          <w:p w14:paraId="0D5B5D7A" w14:textId="77777777" w:rsidR="006F53C0" w:rsidRDefault="006F53C0" w:rsidP="006F53C0">
            <w:pPr>
              <w:rPr>
                <w:rFonts w:ascii="Arial" w:hAnsi="Arial" w:cs="Arial"/>
              </w:rPr>
            </w:pPr>
            <w:r w:rsidRPr="006F53C0">
              <w:rPr>
                <w:rFonts w:ascii="Arial" w:hAnsi="Arial" w:cs="Arial"/>
              </w:rPr>
              <w:t>Extras, choice of 1 included</w:t>
            </w:r>
          </w:p>
          <w:p w14:paraId="69137051" w14:textId="1AD8D471" w:rsidR="006F53C0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arlic Bread (x2) </w:t>
            </w:r>
            <w:r w:rsidRPr="006F53C0">
              <w:rPr>
                <w:rFonts w:ascii="Arial" w:hAnsi="Arial" w:cs="Arial"/>
                <w:color w:val="C00000"/>
              </w:rPr>
              <w:t>1,965kJ, 466kcal</w:t>
            </w:r>
          </w:p>
          <w:p w14:paraId="212E4D8A" w14:textId="79002EA3" w:rsidR="006F53C0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sonal Vegetables </w:t>
            </w:r>
            <w:r w:rsidRPr="006F53C0">
              <w:rPr>
                <w:rFonts w:ascii="Arial" w:hAnsi="Arial" w:cs="Arial"/>
                <w:color w:val="538135" w:themeColor="accent6" w:themeShade="BF"/>
              </w:rPr>
              <w:t>161kJ, 38kcal</w:t>
            </w:r>
          </w:p>
          <w:p w14:paraId="4E7AFEFB" w14:textId="1E733D29" w:rsidR="006F53C0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ies </w:t>
            </w:r>
            <w:r w:rsidRPr="006F53C0">
              <w:rPr>
                <w:rFonts w:ascii="Arial" w:hAnsi="Arial" w:cs="Arial"/>
                <w:color w:val="C00000"/>
              </w:rPr>
              <w:t>1,711kJ, 408kcal</w:t>
            </w:r>
          </w:p>
          <w:p w14:paraId="247C663B" w14:textId="50B0D31A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med Mash Potato </w:t>
            </w:r>
            <w:r w:rsidRPr="006F53C0">
              <w:rPr>
                <w:rFonts w:ascii="Arial" w:hAnsi="Arial" w:cs="Arial"/>
                <w:color w:val="538135" w:themeColor="accent6" w:themeShade="BF"/>
              </w:rPr>
              <w:t>651kJ, 154kcal</w:t>
            </w:r>
          </w:p>
        </w:tc>
        <w:tc>
          <w:tcPr>
            <w:tcW w:w="1333" w:type="dxa"/>
          </w:tcPr>
          <w:p w14:paraId="536ABE26" w14:textId="129AEB40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48" w:type="dxa"/>
          </w:tcPr>
          <w:p w14:paraId="410D940B" w14:textId="77777777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40F5347A" w14:textId="7600EF2C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</w:tr>
      <w:tr w:rsidR="006F53C0" w14:paraId="406975BA" w14:textId="77777777" w:rsidTr="006F53C0">
        <w:trPr>
          <w:trHeight w:val="479"/>
        </w:trPr>
        <w:tc>
          <w:tcPr>
            <w:tcW w:w="4191" w:type="dxa"/>
            <w:gridSpan w:val="2"/>
          </w:tcPr>
          <w:p w14:paraId="1537BF0E" w14:textId="77777777" w:rsidR="006F53C0" w:rsidRDefault="006F53C0" w:rsidP="006F53C0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1333" w:type="dxa"/>
          </w:tcPr>
          <w:p w14:paraId="16A94BBD" w14:textId="77777777" w:rsidR="006F53C0" w:rsidRDefault="006F53C0" w:rsidP="006F53C0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77CB485B" w14:textId="77777777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4CA3BBD3" w14:textId="77777777" w:rsidR="006F53C0" w:rsidRDefault="006F53C0" w:rsidP="006F53C0">
            <w:pPr>
              <w:rPr>
                <w:rFonts w:ascii="Arial" w:hAnsi="Arial" w:cs="Arial"/>
              </w:rPr>
            </w:pPr>
          </w:p>
        </w:tc>
      </w:tr>
      <w:tr w:rsidR="006F53C0" w14:paraId="2EC6603C" w14:textId="77777777" w:rsidTr="006F53C0">
        <w:trPr>
          <w:trHeight w:val="479"/>
        </w:trPr>
        <w:tc>
          <w:tcPr>
            <w:tcW w:w="5524" w:type="dxa"/>
            <w:gridSpan w:val="3"/>
          </w:tcPr>
          <w:p w14:paraId="15BB3B3E" w14:textId="0A8331B7" w:rsidR="006F53C0" w:rsidRPr="006F53FD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541" w:type="dxa"/>
            <w:gridSpan w:val="2"/>
          </w:tcPr>
          <w:p w14:paraId="12D2745A" w14:textId="002780EB" w:rsidR="006F53C0" w:rsidRPr="00DE3CA3" w:rsidRDefault="006F53C0" w:rsidP="006F53C0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6F53C0" w14:paraId="7DE64903" w14:textId="77777777" w:rsidTr="006F53C0">
        <w:trPr>
          <w:trHeight w:val="479"/>
        </w:trPr>
        <w:tc>
          <w:tcPr>
            <w:tcW w:w="4191" w:type="dxa"/>
            <w:gridSpan w:val="2"/>
          </w:tcPr>
          <w:p w14:paraId="470B913C" w14:textId="69658B0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21CF884F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333" w:type="dxa"/>
          </w:tcPr>
          <w:p w14:paraId="6488707E" w14:textId="56C74C7F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548" w:type="dxa"/>
          </w:tcPr>
          <w:p w14:paraId="55B65C79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3" w:type="dxa"/>
          </w:tcPr>
          <w:p w14:paraId="68A43085" w14:textId="3791A4A1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6F53C0" w14:paraId="17DA9879" w14:textId="77777777" w:rsidTr="006F53C0">
        <w:trPr>
          <w:trHeight w:val="479"/>
        </w:trPr>
        <w:tc>
          <w:tcPr>
            <w:tcW w:w="4191" w:type="dxa"/>
            <w:gridSpan w:val="2"/>
          </w:tcPr>
          <w:p w14:paraId="2BC665DB" w14:textId="722CB110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53E4252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61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14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333" w:type="dxa"/>
          </w:tcPr>
          <w:p w14:paraId="1DD9E973" w14:textId="74647528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548" w:type="dxa"/>
          </w:tcPr>
          <w:p w14:paraId="0A2115C4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3" w:type="dxa"/>
          </w:tcPr>
          <w:p w14:paraId="0E98D2C5" w14:textId="6FA6EF06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6F53C0" w14:paraId="0887CB28" w14:textId="77777777" w:rsidTr="006F53C0">
        <w:trPr>
          <w:trHeight w:val="479"/>
        </w:trPr>
        <w:tc>
          <w:tcPr>
            <w:tcW w:w="2095" w:type="dxa"/>
          </w:tcPr>
          <w:p w14:paraId="0723DA25" w14:textId="60D737D5" w:rsidR="006F53C0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1495881A" w14:textId="05747365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2096" w:type="dxa"/>
          </w:tcPr>
          <w:p w14:paraId="23075AC8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6C325EE1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36ECEBA" w:rsidR="006F53C0" w:rsidRPr="009A1578" w:rsidRDefault="006F53C0" w:rsidP="006F53C0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333" w:type="dxa"/>
          </w:tcPr>
          <w:p w14:paraId="1BB4C44B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00DB4026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638AF8B" w:rsidR="006F53C0" w:rsidRPr="009A1578" w:rsidRDefault="006F53C0" w:rsidP="006F53C0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548" w:type="dxa"/>
          </w:tcPr>
          <w:p w14:paraId="191625EA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3" w:type="dxa"/>
          </w:tcPr>
          <w:p w14:paraId="1659A7D1" w14:textId="3452A02A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6F53C0" w14:paraId="709E53D2" w14:textId="77777777" w:rsidTr="006F53C0">
        <w:trPr>
          <w:trHeight w:val="479"/>
        </w:trPr>
        <w:tc>
          <w:tcPr>
            <w:tcW w:w="4191" w:type="dxa"/>
            <w:gridSpan w:val="2"/>
          </w:tcPr>
          <w:p w14:paraId="5E5753CD" w14:textId="3F4BDECC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1333" w:type="dxa"/>
          </w:tcPr>
          <w:p w14:paraId="5736CE97" w14:textId="4034A933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3548" w:type="dxa"/>
          </w:tcPr>
          <w:p w14:paraId="767055EF" w14:textId="1378A038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3" w:type="dxa"/>
          </w:tcPr>
          <w:p w14:paraId="5F6995A2" w14:textId="4A7F90CD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6F53C0" w14:paraId="737C8B22" w14:textId="77777777" w:rsidTr="006F53C0">
        <w:trPr>
          <w:trHeight w:val="479"/>
        </w:trPr>
        <w:tc>
          <w:tcPr>
            <w:tcW w:w="4191" w:type="dxa"/>
            <w:gridSpan w:val="2"/>
          </w:tcPr>
          <w:p w14:paraId="2F270EB5" w14:textId="7F563CDC" w:rsidR="006F53C0" w:rsidRDefault="006F53C0" w:rsidP="006F53C0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1333" w:type="dxa"/>
          </w:tcPr>
          <w:p w14:paraId="086BFE70" w14:textId="0481B700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6125C90C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320CC982" w14:textId="019EB16C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3" w:type="dxa"/>
          </w:tcPr>
          <w:p w14:paraId="2F9B4A42" w14:textId="252FB421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6F53C0" w14:paraId="644C3B68" w14:textId="77777777" w:rsidTr="006F53C0">
        <w:trPr>
          <w:trHeight w:val="479"/>
        </w:trPr>
        <w:tc>
          <w:tcPr>
            <w:tcW w:w="4191" w:type="dxa"/>
            <w:gridSpan w:val="2"/>
          </w:tcPr>
          <w:p w14:paraId="1AB5EC0C" w14:textId="769906E6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1333" w:type="dxa"/>
          </w:tcPr>
          <w:p w14:paraId="502D4367" w14:textId="2C05D3BF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3548" w:type="dxa"/>
          </w:tcPr>
          <w:p w14:paraId="0258F458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737FA559" w14:textId="29A278D6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3" w:type="dxa"/>
          </w:tcPr>
          <w:p w14:paraId="02F74CDC" w14:textId="14C2BBE9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6F53C0" w14:paraId="2651B0AE" w14:textId="77777777" w:rsidTr="006F53C0">
        <w:trPr>
          <w:trHeight w:val="674"/>
        </w:trPr>
        <w:tc>
          <w:tcPr>
            <w:tcW w:w="10065" w:type="dxa"/>
            <w:gridSpan w:val="5"/>
            <w:vAlign w:val="center"/>
          </w:tcPr>
          <w:p w14:paraId="54E9BF03" w14:textId="29EFBED1" w:rsidR="006F53C0" w:rsidRPr="009A1578" w:rsidRDefault="006F53C0" w:rsidP="006F53C0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t>Each item calculated per portion, recommended daily intake 2000 female, 2500 male</w:t>
            </w:r>
          </w:p>
        </w:tc>
      </w:tr>
    </w:tbl>
    <w:p w14:paraId="3A344190" w14:textId="5E53035E" w:rsidR="009A0E57" w:rsidRDefault="00DA35E4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D2F07" w14:textId="77777777" w:rsidR="00C74926" w:rsidRDefault="00C74926" w:rsidP="006F327D">
      <w:pPr>
        <w:spacing w:after="0" w:line="240" w:lineRule="auto"/>
      </w:pPr>
      <w:r>
        <w:separator/>
      </w:r>
    </w:p>
  </w:endnote>
  <w:endnote w:type="continuationSeparator" w:id="0">
    <w:p w14:paraId="14306738" w14:textId="77777777" w:rsidR="00C74926" w:rsidRDefault="00C74926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CBD55" w14:textId="77777777" w:rsidR="007E0D37" w:rsidRDefault="007E0D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C6BBB" w14:textId="7B0ABFBF" w:rsidR="007E0D37" w:rsidRDefault="007E0D37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4FCFDC86" wp14:editId="52567DA4">
          <wp:simplePos x="0" y="0"/>
          <wp:positionH relativeFrom="column">
            <wp:posOffset>-596900</wp:posOffset>
          </wp:positionH>
          <wp:positionV relativeFrom="paragraph">
            <wp:posOffset>-508635</wp:posOffset>
          </wp:positionV>
          <wp:extent cx="6906260" cy="74908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_Cafe73-Foot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3731" cy="7520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0E48C" w14:textId="77777777" w:rsidR="007E0D37" w:rsidRDefault="007E0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4DDA5" w14:textId="77777777" w:rsidR="00C74926" w:rsidRDefault="00C74926" w:rsidP="006F327D">
      <w:pPr>
        <w:spacing w:after="0" w:line="240" w:lineRule="auto"/>
      </w:pPr>
      <w:r>
        <w:separator/>
      </w:r>
    </w:p>
  </w:footnote>
  <w:footnote w:type="continuationSeparator" w:id="0">
    <w:p w14:paraId="2ADBDB85" w14:textId="77777777" w:rsidR="00C74926" w:rsidRDefault="00C74926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0B091" w14:textId="77777777" w:rsidR="007E0D37" w:rsidRDefault="007E0D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443C6BB0">
          <wp:simplePos x="0" y="0"/>
          <wp:positionH relativeFrom="column">
            <wp:posOffset>-584200</wp:posOffset>
          </wp:positionH>
          <wp:positionV relativeFrom="paragraph">
            <wp:posOffset>-125730</wp:posOffset>
          </wp:positionV>
          <wp:extent cx="6893560" cy="1378559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3560" cy="13785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E816B" w14:textId="77777777" w:rsidR="007E0D37" w:rsidRDefault="007E0D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113CFD"/>
    <w:rsid w:val="002E15DC"/>
    <w:rsid w:val="00336DA9"/>
    <w:rsid w:val="00414820"/>
    <w:rsid w:val="006023A8"/>
    <w:rsid w:val="006F327D"/>
    <w:rsid w:val="006F53C0"/>
    <w:rsid w:val="006F53FD"/>
    <w:rsid w:val="00732DC1"/>
    <w:rsid w:val="007E0D37"/>
    <w:rsid w:val="007E7BA2"/>
    <w:rsid w:val="008B3F59"/>
    <w:rsid w:val="009132A8"/>
    <w:rsid w:val="009A1578"/>
    <w:rsid w:val="00B8142E"/>
    <w:rsid w:val="00C74926"/>
    <w:rsid w:val="00DA17BC"/>
    <w:rsid w:val="00DA35E4"/>
    <w:rsid w:val="00DE3CA3"/>
    <w:rsid w:val="00E12DF8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  <w:style w:type="character" w:customStyle="1" w:styleId="ri-units">
    <w:name w:val="ri-units"/>
    <w:basedOn w:val="DefaultParagraphFont"/>
    <w:rsid w:val="006023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bb649dc3-378e-48ec-9720-7bd4957bc9ba"/>
    <ds:schemaRef ds:uri="http://purl.org/dc/elements/1.1/"/>
    <ds:schemaRef ds:uri="http://schemas.microsoft.com/office/2006/metadata/properties"/>
    <ds:schemaRef ds:uri="http://schemas.microsoft.com/office/2006/documentManagement/types"/>
    <ds:schemaRef ds:uri="8d4fd336-de36-4eee-98a8-dfc1b05d228a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5</cp:revision>
  <dcterms:created xsi:type="dcterms:W3CDTF">2021-09-29T10:11:00Z</dcterms:created>
  <dcterms:modified xsi:type="dcterms:W3CDTF">2022-03-2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